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0F7C3" w14:textId="24A7D0EE" w:rsidR="00A90F04" w:rsidRDefault="00A90F04"/>
    <w:p w14:paraId="55071160" w14:textId="0B3284B1" w:rsidR="00ED5FD9" w:rsidRDefault="00ED5FD9"/>
    <w:p w14:paraId="2C193499" w14:textId="40BB0724" w:rsidR="00ED5FD9" w:rsidRDefault="00ED5FD9">
      <w:r>
        <w:t>This is a sample document</w:t>
      </w:r>
      <w:bookmarkStart w:id="0" w:name="_GoBack"/>
      <w:bookmarkEnd w:id="0"/>
    </w:p>
    <w:sectPr w:rsidR="00ED5FD9" w:rsidSect="009746F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BEB4DE" w14:textId="77777777" w:rsidR="00ED5FD9" w:rsidRDefault="00ED5FD9" w:rsidP="00ED5FD9">
      <w:pPr>
        <w:spacing w:after="0" w:line="240" w:lineRule="auto"/>
      </w:pPr>
      <w:r>
        <w:separator/>
      </w:r>
    </w:p>
  </w:endnote>
  <w:endnote w:type="continuationSeparator" w:id="0">
    <w:p w14:paraId="5C2DE9F6" w14:textId="77777777" w:rsidR="00ED5FD9" w:rsidRDefault="00ED5FD9" w:rsidP="00ED5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28235" w14:textId="77777777" w:rsidR="00ED5FD9" w:rsidRDefault="00ED5FD9" w:rsidP="00ED5FD9">
      <w:pPr>
        <w:spacing w:after="0" w:line="240" w:lineRule="auto"/>
      </w:pPr>
      <w:r>
        <w:separator/>
      </w:r>
    </w:p>
  </w:footnote>
  <w:footnote w:type="continuationSeparator" w:id="0">
    <w:p w14:paraId="128BEE4A" w14:textId="77777777" w:rsidR="00ED5FD9" w:rsidRDefault="00ED5FD9" w:rsidP="00ED5F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34F95" w14:textId="364C355C" w:rsidR="00ED5FD9" w:rsidRDefault="00ED5FD9" w:rsidP="00ED5FD9">
    <w:pPr>
      <w:pStyle w:val="Titl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5CC05E7" wp14:editId="308D677C">
          <wp:simplePos x="0" y="0"/>
          <wp:positionH relativeFrom="column">
            <wp:posOffset>5486400</wp:posOffset>
          </wp:positionH>
          <wp:positionV relativeFrom="paragraph">
            <wp:posOffset>-247650</wp:posOffset>
          </wp:positionV>
          <wp:extent cx="981710" cy="1104900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earch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1710" cy="1104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Research Team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BRKWhpZGJoYGxko6SsGpxcWZ+XkgBYa1AB/ZYTAsAAAA"/>
  </w:docVars>
  <w:rsids>
    <w:rsidRoot w:val="00CC4441"/>
    <w:rsid w:val="008D6F3B"/>
    <w:rsid w:val="009746F3"/>
    <w:rsid w:val="00A90F04"/>
    <w:rsid w:val="00CC4441"/>
    <w:rsid w:val="00ED5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FDC11F"/>
  <w15:chartTrackingRefBased/>
  <w15:docId w15:val="{479111A5-D410-4653-9A44-3DF7B0BB3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5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FD9"/>
  </w:style>
  <w:style w:type="paragraph" w:styleId="Footer">
    <w:name w:val="footer"/>
    <w:basedOn w:val="Normal"/>
    <w:link w:val="FooterChar"/>
    <w:uiPriority w:val="99"/>
    <w:unhideWhenUsed/>
    <w:rsid w:val="00ED5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FD9"/>
  </w:style>
  <w:style w:type="paragraph" w:styleId="Title">
    <w:name w:val="Title"/>
    <w:basedOn w:val="Normal"/>
    <w:next w:val="Normal"/>
    <w:link w:val="TitleChar"/>
    <w:uiPriority w:val="10"/>
    <w:qFormat/>
    <w:rsid w:val="00ED5F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5FD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E6CDA1A314294DB1CB73739FBE294A" ma:contentTypeVersion="10" ma:contentTypeDescription="Create a new document." ma:contentTypeScope="" ma:versionID="a48f2cba3cf76c03ee6fe8f8ea391b5f">
  <xsd:schema xmlns:xsd="http://www.w3.org/2001/XMLSchema" xmlns:xs="http://www.w3.org/2001/XMLSchema" xmlns:p="http://schemas.microsoft.com/office/2006/metadata/properties" xmlns:ns2="65d7ec36-e3f9-456d-a90a-40699d5db272" xmlns:ns3="65edb9ef-9bed-4b70-a947-5b7810df8447" targetNamespace="http://schemas.microsoft.com/office/2006/metadata/properties" ma:root="true" ma:fieldsID="1663da4a2b4f3a4168e2ba7e05bca345" ns2:_="" ns3:_="">
    <xsd:import namespace="65d7ec36-e3f9-456d-a90a-40699d5db272"/>
    <xsd:import namespace="65edb9ef-9bed-4b70-a947-5b7810df84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7ec36-e3f9-456d-a90a-40699d5db2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db9ef-9bed-4b70-a947-5b7810df84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3CCDB8-CF3E-4F4B-94A7-DF5B40545B25}"/>
</file>

<file path=customXml/itemProps2.xml><?xml version="1.0" encoding="utf-8"?>
<ds:datastoreItem xmlns:ds="http://schemas.openxmlformats.org/officeDocument/2006/customXml" ds:itemID="{E0289A51-B7EF-4738-A46D-DE6377D1A3AE}"/>
</file>

<file path=customXml/itemProps3.xml><?xml version="1.0" encoding="utf-8"?>
<ds:datastoreItem xmlns:ds="http://schemas.openxmlformats.org/officeDocument/2006/customXml" ds:itemID="{A79E090E-254D-41BA-B609-A735C91148F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Duarte</dc:creator>
  <cp:keywords/>
  <dc:description/>
  <cp:lastModifiedBy>Giovanni Duarte</cp:lastModifiedBy>
  <cp:revision>2</cp:revision>
  <dcterms:created xsi:type="dcterms:W3CDTF">2019-06-04T20:00:00Z</dcterms:created>
  <dcterms:modified xsi:type="dcterms:W3CDTF">2019-06-0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E6CDA1A314294DB1CB73739FBE294A</vt:lpwstr>
  </property>
</Properties>
</file>